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04E51C" w14:textId="741BFFAB" w:rsidR="000119DE" w:rsidRDefault="007F78E6">
      <w:r>
        <w:t>Taylor Imhof</w:t>
      </w:r>
    </w:p>
    <w:p w14:paraId="712C32C3" w14:textId="155F2834" w:rsidR="007F78E6" w:rsidRDefault="007F78E6">
      <w:r>
        <w:t>Bellevue University | DSC 540</w:t>
      </w:r>
    </w:p>
    <w:p w14:paraId="7E961D11" w14:textId="2A88740B" w:rsidR="007F78E6" w:rsidRDefault="007F78E6">
      <w:r>
        <w:t>Project Milestone #1</w:t>
      </w:r>
    </w:p>
    <w:p w14:paraId="4FD883C4" w14:textId="384AB6A1" w:rsidR="007F78E6" w:rsidRDefault="007F78E6">
      <w:r>
        <w:t>1/3</w:t>
      </w:r>
      <w:r w:rsidR="005C2B71">
        <w:t>0</w:t>
      </w:r>
      <w:r>
        <w:t>/2021</w:t>
      </w:r>
    </w:p>
    <w:p w14:paraId="7E9240DB" w14:textId="14478E6C" w:rsidR="00D2430C" w:rsidRPr="00D2430C" w:rsidRDefault="00D2430C">
      <w:pPr>
        <w:rPr>
          <w:b/>
          <w:bCs/>
          <w:u w:val="single"/>
        </w:rPr>
      </w:pPr>
      <w:r w:rsidRPr="00D2430C">
        <w:rPr>
          <w:b/>
          <w:bCs/>
          <w:u w:val="single"/>
        </w:rPr>
        <w:t>Project Subject Area</w:t>
      </w:r>
    </w:p>
    <w:p w14:paraId="71C07E12" w14:textId="56EA8115" w:rsidR="00D2430C" w:rsidRPr="00D2430C" w:rsidRDefault="00D2430C">
      <w:r>
        <w:t>For my project, I plan to analyze movie data to gain insights into what factors contribute most to the movie’s success.</w:t>
      </w:r>
    </w:p>
    <w:p w14:paraId="6E597961" w14:textId="182F82FA" w:rsidR="007F78E6" w:rsidRDefault="007F78E6">
      <w:pPr>
        <w:rPr>
          <w:b/>
          <w:bCs/>
          <w:u w:val="single"/>
        </w:rPr>
      </w:pPr>
      <w:r w:rsidRPr="007F78E6">
        <w:rPr>
          <w:b/>
          <w:bCs/>
          <w:u w:val="single"/>
        </w:rPr>
        <w:t>Identify Datasets</w:t>
      </w:r>
    </w:p>
    <w:p w14:paraId="59FF4AC1" w14:textId="259A0E63" w:rsidR="000074F1" w:rsidRDefault="007F78E6" w:rsidP="000074F1">
      <w:pPr>
        <w:pStyle w:val="ListParagraph"/>
        <w:numPr>
          <w:ilvl w:val="0"/>
          <w:numId w:val="2"/>
        </w:numPr>
      </w:pPr>
      <w:r w:rsidRPr="000074F1">
        <w:rPr>
          <w:b/>
          <w:bCs/>
          <w:u w:val="single"/>
        </w:rPr>
        <w:t>Flat File</w:t>
      </w:r>
      <w:r>
        <w:t>: tab-separated</w:t>
      </w:r>
      <w:r w:rsidR="000074F1">
        <w:t xml:space="preserve"> values (.</w:t>
      </w:r>
      <w:proofErr w:type="spellStart"/>
      <w:r w:rsidR="000074F1">
        <w:t>tsv</w:t>
      </w:r>
      <w:proofErr w:type="spellEnd"/>
      <w:r w:rsidR="000074F1">
        <w:t>) data files</w:t>
      </w:r>
      <w:r>
        <w:t xml:space="preserve"> provided from IMDB’s </w:t>
      </w:r>
    </w:p>
    <w:p w14:paraId="032E4784" w14:textId="0006CA9A" w:rsidR="007F78E6" w:rsidRDefault="000074F1">
      <w:r>
        <w:t xml:space="preserve">Link: </w:t>
      </w:r>
      <w:hyperlink r:id="rId7" w:history="1">
        <w:r w:rsidRPr="000074F1">
          <w:rPr>
            <w:rStyle w:val="Hyperlink"/>
          </w:rPr>
          <w:t>IMD</w:t>
        </w:r>
        <w:r>
          <w:rPr>
            <w:rStyle w:val="Hyperlink"/>
          </w:rPr>
          <w:t>b</w:t>
        </w:r>
        <w:r w:rsidRPr="000074F1">
          <w:rPr>
            <w:rStyle w:val="Hyperlink"/>
          </w:rPr>
          <w:t xml:space="preserve"> </w:t>
        </w:r>
        <w:r w:rsidR="007F78E6" w:rsidRPr="000074F1">
          <w:rPr>
            <w:rStyle w:val="Hyperlink"/>
          </w:rPr>
          <w:t>interfaces</w:t>
        </w:r>
      </w:hyperlink>
    </w:p>
    <w:p w14:paraId="719E74D3" w14:textId="18E111D9" w:rsidR="000074F1" w:rsidRDefault="000074F1" w:rsidP="000074F1">
      <w:pPr>
        <w:pStyle w:val="ListParagraph"/>
        <w:numPr>
          <w:ilvl w:val="0"/>
          <w:numId w:val="1"/>
        </w:numPr>
      </w:pPr>
      <w:proofErr w:type="spellStart"/>
      <w:r>
        <w:t>title.basics.tsv</w:t>
      </w:r>
      <w:proofErr w:type="spellEnd"/>
    </w:p>
    <w:p w14:paraId="0D7670C6" w14:textId="59F8F06E" w:rsidR="000074F1" w:rsidRDefault="000074F1" w:rsidP="000074F1">
      <w:pPr>
        <w:pStyle w:val="ListParagraph"/>
        <w:numPr>
          <w:ilvl w:val="1"/>
          <w:numId w:val="1"/>
        </w:numPr>
      </w:pPr>
      <w:r>
        <w:t>provides a lot of general information about movies, TV shows, video games, etc.</w:t>
      </w:r>
    </w:p>
    <w:p w14:paraId="559DF35D" w14:textId="3E2C8221" w:rsidR="000074F1" w:rsidRDefault="000074F1" w:rsidP="000074F1">
      <w:pPr>
        <w:pStyle w:val="ListParagraph"/>
        <w:numPr>
          <w:ilvl w:val="0"/>
          <w:numId w:val="1"/>
        </w:numPr>
      </w:pPr>
      <w:proofErr w:type="spellStart"/>
      <w:r>
        <w:t>title.ratings.tsv</w:t>
      </w:r>
      <w:proofErr w:type="spellEnd"/>
    </w:p>
    <w:p w14:paraId="13722B01" w14:textId="5EFD059E" w:rsidR="000074F1" w:rsidRDefault="000074F1" w:rsidP="000074F1">
      <w:pPr>
        <w:pStyle w:val="ListParagraph"/>
        <w:numPr>
          <w:ilvl w:val="1"/>
          <w:numId w:val="1"/>
        </w:numPr>
      </w:pPr>
      <w:r>
        <w:t>provides average IMDb rating as well as total votes casted for each title</w:t>
      </w:r>
    </w:p>
    <w:p w14:paraId="2CB82E7F" w14:textId="1485C5BB" w:rsidR="000B7B2C" w:rsidRPr="009B1B89" w:rsidRDefault="000074F1" w:rsidP="009B1B89">
      <w:pPr>
        <w:pStyle w:val="ListParagraph"/>
        <w:numPr>
          <w:ilvl w:val="1"/>
          <w:numId w:val="1"/>
        </w:numPr>
        <w:rPr>
          <w:b/>
          <w:bCs/>
          <w:u w:val="single"/>
        </w:rPr>
      </w:pPr>
      <w:r>
        <w:t xml:space="preserve">can be merged with </w:t>
      </w:r>
      <w:proofErr w:type="spellStart"/>
      <w:proofErr w:type="gramStart"/>
      <w:r>
        <w:t>title.basics</w:t>
      </w:r>
      <w:proofErr w:type="spellEnd"/>
      <w:proofErr w:type="gramEnd"/>
      <w:r>
        <w:t xml:space="preserve"> on the unique ID value (‘</w:t>
      </w:r>
      <w:proofErr w:type="spellStart"/>
      <w:r>
        <w:t>tconst</w:t>
      </w:r>
      <w:proofErr w:type="spellEnd"/>
      <w:r>
        <w:t>’)</w:t>
      </w:r>
    </w:p>
    <w:p w14:paraId="21DD6117" w14:textId="77777777" w:rsidR="00CD4BB0" w:rsidRPr="00CD4BB0" w:rsidRDefault="00CD4BB0" w:rsidP="00CD4BB0">
      <w:pPr>
        <w:rPr>
          <w:b/>
          <w:bCs/>
          <w:u w:val="single"/>
        </w:rPr>
      </w:pPr>
    </w:p>
    <w:p w14:paraId="1963402A" w14:textId="21D3BB5F" w:rsidR="000074F1" w:rsidRDefault="000074F1" w:rsidP="00883677">
      <w:pPr>
        <w:pStyle w:val="ListParagraph"/>
        <w:numPr>
          <w:ilvl w:val="0"/>
          <w:numId w:val="2"/>
        </w:numPr>
      </w:pPr>
      <w:r w:rsidRPr="00883677">
        <w:rPr>
          <w:b/>
          <w:bCs/>
          <w:u w:val="single"/>
        </w:rPr>
        <w:t>Website:</w:t>
      </w:r>
      <w:r>
        <w:t xml:space="preserve"> </w:t>
      </w:r>
      <w:r w:rsidR="00E94A7D">
        <w:t xml:space="preserve">Movie </w:t>
      </w:r>
      <w:r w:rsidR="004661BA">
        <w:t>Production Budgets</w:t>
      </w:r>
    </w:p>
    <w:p w14:paraId="5DBE7F37" w14:textId="61E3942E" w:rsidR="00CD4BB0" w:rsidRDefault="000074F1" w:rsidP="00CD4BB0">
      <w:r>
        <w:t xml:space="preserve">Link: </w:t>
      </w:r>
      <w:hyperlink r:id="rId8" w:history="1">
        <w:r w:rsidR="00E94A7D" w:rsidRPr="00E94A7D">
          <w:rPr>
            <w:rStyle w:val="Hyperlink"/>
          </w:rPr>
          <w:t>Movie Budget – The Numbers</w:t>
        </w:r>
      </w:hyperlink>
    </w:p>
    <w:p w14:paraId="72B898A7" w14:textId="1385FC6F" w:rsidR="00E94A7D" w:rsidRDefault="00E94A7D" w:rsidP="00E94A7D">
      <w:pPr>
        <w:pStyle w:val="ListParagraph"/>
        <w:numPr>
          <w:ilvl w:val="0"/>
          <w:numId w:val="1"/>
        </w:numPr>
      </w:pPr>
      <w:r>
        <w:t xml:space="preserve">provides a lot of useful information regarding </w:t>
      </w:r>
      <w:r w:rsidR="00C663E9">
        <w:t>movie finances</w:t>
      </w:r>
      <w:r>
        <w:t xml:space="preserve"> (production budget, domestic and worldwide gross)</w:t>
      </w:r>
    </w:p>
    <w:p w14:paraId="0EC01674" w14:textId="691281B8" w:rsidR="00E94A7D" w:rsidRDefault="00E94A7D" w:rsidP="00E94A7D">
      <w:pPr>
        <w:pStyle w:val="ListParagraph"/>
        <w:numPr>
          <w:ilvl w:val="0"/>
          <w:numId w:val="1"/>
        </w:numPr>
      </w:pPr>
      <w:r>
        <w:t>also provides release date and movie title data</w:t>
      </w:r>
    </w:p>
    <w:p w14:paraId="060757B3" w14:textId="1D429076" w:rsidR="00E94A7D" w:rsidRDefault="00E94A7D" w:rsidP="00E94A7D">
      <w:pPr>
        <w:pStyle w:val="ListParagraph"/>
        <w:numPr>
          <w:ilvl w:val="0"/>
          <w:numId w:val="1"/>
        </w:numPr>
      </w:pPr>
      <w:r>
        <w:t xml:space="preserve">should be able to join with flat file data frame on </w:t>
      </w:r>
      <w:r w:rsidR="00A46E3D">
        <w:t xml:space="preserve">unique </w:t>
      </w:r>
      <w:r>
        <w:t>movie title column values</w:t>
      </w:r>
    </w:p>
    <w:p w14:paraId="7FA48081" w14:textId="074254A0" w:rsidR="00E94A7D" w:rsidRDefault="00E94A7D" w:rsidP="00E94A7D">
      <w:pPr>
        <w:pStyle w:val="ListParagraph"/>
        <w:numPr>
          <w:ilvl w:val="0"/>
          <w:numId w:val="1"/>
        </w:numPr>
      </w:pPr>
      <w:r>
        <w:t>will need to find way to scrape multiple page</w:t>
      </w:r>
      <w:r w:rsidR="00A46E3D">
        <w:t>s</w:t>
      </w:r>
      <w:r>
        <w:t xml:space="preserve"> (different links) to build </w:t>
      </w:r>
      <w:r w:rsidR="00A46E3D">
        <w:t xml:space="preserve">a </w:t>
      </w:r>
      <w:r>
        <w:t>more robust data frame</w:t>
      </w:r>
    </w:p>
    <w:p w14:paraId="652AC7B7" w14:textId="01F45C42" w:rsidR="00E94A7D" w:rsidRDefault="00E94A7D" w:rsidP="00E94A7D">
      <w:pPr>
        <w:pStyle w:val="ListParagraph"/>
        <w:numPr>
          <w:ilvl w:val="1"/>
          <w:numId w:val="1"/>
        </w:numPr>
      </w:pPr>
      <w:r>
        <w:t>provides thousands of observations</w:t>
      </w:r>
      <w:r w:rsidR="00A46E3D">
        <w:t>, but only 500 per page</w:t>
      </w:r>
    </w:p>
    <w:p w14:paraId="35967BA7" w14:textId="77777777" w:rsidR="00E94A7D" w:rsidRPr="00E94A7D" w:rsidRDefault="00E94A7D" w:rsidP="00E94A7D"/>
    <w:p w14:paraId="7A22C89A" w14:textId="2170D1FA" w:rsidR="00CD4BB0" w:rsidRDefault="00883677" w:rsidP="00CD4BB0">
      <w:pPr>
        <w:pStyle w:val="ListParagraph"/>
        <w:numPr>
          <w:ilvl w:val="0"/>
          <w:numId w:val="2"/>
        </w:numPr>
      </w:pPr>
      <w:r w:rsidRPr="00CD4BB0">
        <w:rPr>
          <w:b/>
          <w:bCs/>
          <w:u w:val="single"/>
        </w:rPr>
        <w:t>API:</w:t>
      </w:r>
      <w:r>
        <w:t xml:space="preserve"> </w:t>
      </w:r>
      <w:r w:rsidR="00CD4BB0">
        <w:t>IMDb’s API</w:t>
      </w:r>
    </w:p>
    <w:p w14:paraId="00342623" w14:textId="02130EE7" w:rsidR="00CD4BB0" w:rsidRDefault="00CD4BB0" w:rsidP="00CD4BB0">
      <w:r>
        <w:t xml:space="preserve">Link: </w:t>
      </w:r>
      <w:hyperlink r:id="rId9" w:history="1">
        <w:r w:rsidRPr="00CD4BB0">
          <w:rPr>
            <w:rStyle w:val="Hyperlink"/>
          </w:rPr>
          <w:t>IMDb Developer Portal</w:t>
        </w:r>
      </w:hyperlink>
    </w:p>
    <w:p w14:paraId="43E745B1" w14:textId="00616081" w:rsidR="00883677" w:rsidRDefault="00CD4BB0" w:rsidP="00CD4BB0">
      <w:pPr>
        <w:pStyle w:val="ListParagraph"/>
        <w:numPr>
          <w:ilvl w:val="0"/>
          <w:numId w:val="1"/>
        </w:numPr>
      </w:pPr>
      <w:r>
        <w:t>provided via AWS Data Exchange</w:t>
      </w:r>
    </w:p>
    <w:p w14:paraId="32BFE93D" w14:textId="3CCF144C" w:rsidR="00CD4BB0" w:rsidRDefault="00CD4BB0" w:rsidP="00CD4BB0">
      <w:pPr>
        <w:pStyle w:val="ListParagraph"/>
        <w:numPr>
          <w:ilvl w:val="0"/>
          <w:numId w:val="1"/>
        </w:numPr>
      </w:pPr>
      <w:r>
        <w:t>put in request for API product access</w:t>
      </w:r>
    </w:p>
    <w:p w14:paraId="6F4A8950" w14:textId="252FDDFE" w:rsidR="00CD4BB0" w:rsidRDefault="00CD4BB0" w:rsidP="00CD4BB0">
      <w:pPr>
        <w:pStyle w:val="ListParagraph"/>
        <w:numPr>
          <w:ilvl w:val="0"/>
          <w:numId w:val="1"/>
        </w:numPr>
      </w:pPr>
      <w:r>
        <w:t>plan to use extra information to create additional columns in final data frame for more robust analysis</w:t>
      </w:r>
    </w:p>
    <w:p w14:paraId="724689AC" w14:textId="77777777" w:rsidR="00D2430C" w:rsidRDefault="00D2430C" w:rsidP="00CD4BB0">
      <w:pPr>
        <w:rPr>
          <w:b/>
          <w:bCs/>
          <w:u w:val="single"/>
        </w:rPr>
      </w:pPr>
    </w:p>
    <w:p w14:paraId="38641032" w14:textId="7D66F80A" w:rsidR="00CD4BB0" w:rsidRPr="00CD4BB0" w:rsidRDefault="00CD4BB0" w:rsidP="00CD4BB0">
      <w:pPr>
        <w:rPr>
          <w:b/>
          <w:bCs/>
          <w:u w:val="single"/>
        </w:rPr>
      </w:pPr>
      <w:r w:rsidRPr="00CD4BB0">
        <w:rPr>
          <w:b/>
          <w:bCs/>
          <w:u w:val="single"/>
        </w:rPr>
        <w:lastRenderedPageBreak/>
        <w:t>Relationships</w:t>
      </w:r>
    </w:p>
    <w:p w14:paraId="4587E7BB" w14:textId="28C69390" w:rsidR="0061006B" w:rsidRDefault="00CD4BB0" w:rsidP="00CD4BB0">
      <w:r>
        <w:t>I should be able to connect/merge each of the resulting data frames via their respective movie titles. The .</w:t>
      </w:r>
      <w:proofErr w:type="spellStart"/>
      <w:r>
        <w:t>tsv</w:t>
      </w:r>
      <w:proofErr w:type="spellEnd"/>
      <w:r>
        <w:t xml:space="preserve"> files from IMDb Interface </w:t>
      </w:r>
      <w:r w:rsidR="00E94A7D">
        <w:t>provide a unique ID column, but that will only be useful for combining the two flat files I plan to use</w:t>
      </w:r>
      <w:r>
        <w:t xml:space="preserve"> for this project. </w:t>
      </w:r>
    </w:p>
    <w:p w14:paraId="2A378132" w14:textId="77777777" w:rsidR="001A5195" w:rsidRDefault="001A5195" w:rsidP="00CD4BB0">
      <w:pPr>
        <w:rPr>
          <w:b/>
          <w:bCs/>
          <w:u w:val="single"/>
        </w:rPr>
      </w:pPr>
    </w:p>
    <w:p w14:paraId="5AC3B6BE" w14:textId="6E46B916" w:rsidR="0061006B" w:rsidRDefault="002567FE" w:rsidP="00CD4BB0">
      <w:pPr>
        <w:rPr>
          <w:b/>
          <w:bCs/>
          <w:u w:val="single"/>
        </w:rPr>
      </w:pPr>
      <w:r w:rsidRPr="002567FE">
        <w:rPr>
          <w:b/>
          <w:bCs/>
          <w:u w:val="single"/>
        </w:rPr>
        <w:t>Project Overview</w:t>
      </w:r>
    </w:p>
    <w:p w14:paraId="7CFB77F9" w14:textId="6BC9AD35" w:rsidR="002567FE" w:rsidRDefault="002567FE" w:rsidP="00CD4BB0">
      <w:r>
        <w:t xml:space="preserve">I am a huge movie nerd and can remember enjoying films since I was a wee lad. Over the last several years, I have grown </w:t>
      </w:r>
      <w:r w:rsidR="00E94A7D">
        <w:t>interested</w:t>
      </w:r>
      <w:r>
        <w:t xml:space="preserve"> in the box office returns for movies and TV shows and what factors contribute most to their overall success (or failure).</w:t>
      </w:r>
      <w:r w:rsidR="00E94A7D">
        <w:t xml:space="preserve"> While there are general factors that lead to success (e.g., Marvel movies will almost always be very profitable), I thought it would be fun and a good test of my newfound data analytics skills to see if I can identify other contributing factors.</w:t>
      </w:r>
    </w:p>
    <w:p w14:paraId="3306C044" w14:textId="0B65FF1F" w:rsidR="00E94A7D" w:rsidRPr="00E94A7D" w:rsidRDefault="00E94A7D" w:rsidP="00CD4BB0">
      <w:pPr>
        <w:rPr>
          <w:b/>
          <w:bCs/>
          <w:i/>
          <w:iCs/>
        </w:rPr>
      </w:pPr>
      <w:r w:rsidRPr="00E94A7D">
        <w:rPr>
          <w:b/>
          <w:bCs/>
          <w:i/>
          <w:iCs/>
        </w:rPr>
        <w:t>What makes a movie successful?</w:t>
      </w:r>
    </w:p>
    <w:p w14:paraId="62F8ED46" w14:textId="65E640E8" w:rsidR="00E94A7D" w:rsidRDefault="00E94A7D" w:rsidP="00CD4BB0">
      <w:r>
        <w:t>The best metric for determining whether a movie is successful will be the total box office returns.</w:t>
      </w:r>
      <w:r w:rsidR="00CA5E0B">
        <w:t xml:space="preserve"> However,</w:t>
      </w:r>
      <w:r>
        <w:t xml:space="preserve"> I also felt it would be important to consider the movie budget, </w:t>
      </w:r>
      <w:r w:rsidR="00D2430C">
        <w:t>so I plan on creating a ratio</w:t>
      </w:r>
      <w:r w:rsidR="00CA5E0B">
        <w:t xml:space="preserve"> (or some weighted metric)</w:t>
      </w:r>
      <w:r w:rsidR="00D2430C">
        <w:t xml:space="preserve"> of the budget vs. box-office revenue data from the website above.</w:t>
      </w:r>
    </w:p>
    <w:p w14:paraId="4D550216" w14:textId="7B778D4F" w:rsidR="00145079" w:rsidRDefault="00145079" w:rsidP="00CD4BB0">
      <w:r>
        <w:rPr>
          <w:b/>
          <w:bCs/>
          <w:i/>
          <w:iCs/>
        </w:rPr>
        <w:t>Plan of attack!</w:t>
      </w:r>
    </w:p>
    <w:p w14:paraId="347514EC" w14:textId="5F7B9F99" w:rsidR="00145079" w:rsidRDefault="008C5295" w:rsidP="00CD4BB0">
      <w:r>
        <w:t>The first step will be extracting and cleaning the data from the three different data sources. The flat files (.</w:t>
      </w:r>
      <w:proofErr w:type="spellStart"/>
      <w:r>
        <w:t>tsv</w:t>
      </w:r>
      <w:proofErr w:type="spellEnd"/>
      <w:r>
        <w:t xml:space="preserve">) should be straightforward to </w:t>
      </w:r>
      <w:r w:rsidR="0069374E">
        <w:t>loa</w:t>
      </w:r>
      <w:r>
        <w:t xml:space="preserve">d and </w:t>
      </w:r>
      <w:r w:rsidR="00AD2584">
        <w:t>begin</w:t>
      </w:r>
      <w:r>
        <w:t xml:space="preserve"> cleaning.</w:t>
      </w:r>
      <w:r w:rsidR="0069374E">
        <w:t xml:space="preserve"> I took a quick peek at the data types from the first .</w:t>
      </w:r>
      <w:proofErr w:type="spellStart"/>
      <w:r w:rsidR="0069374E">
        <w:t>tsv</w:t>
      </w:r>
      <w:proofErr w:type="spellEnd"/>
      <w:r w:rsidR="0069374E">
        <w:t xml:space="preserve"> file, and they are all encoded as string values, so some cleaning efforts will be required. I also plan on merging the reviews file, so I will have to make sure the column IDs match. Then, I will perform some preliminary exploratory data analysis to get a feel for how the data is distributed.</w:t>
      </w:r>
    </w:p>
    <w:p w14:paraId="24A696F0" w14:textId="16EC0077" w:rsidR="0069374E" w:rsidRDefault="0069374E" w:rsidP="00CD4BB0">
      <w:r>
        <w:t>For the website data (</w:t>
      </w:r>
      <w:r>
        <w:rPr>
          <w:i/>
          <w:iCs/>
        </w:rPr>
        <w:t>The Numbers</w:t>
      </w:r>
      <w:r>
        <w:t xml:space="preserve">), I plan to use the </w:t>
      </w:r>
      <w:proofErr w:type="spellStart"/>
      <w:r>
        <w:t>BeatifulSoup</w:t>
      </w:r>
      <w:proofErr w:type="spellEnd"/>
      <w:r>
        <w:t xml:space="preserve"> library to scrape the data from the HTML tables. The trickiest part will be finding a way to scrape multiple pages, as the website only provides 500 observations per page. I will likely have some data cleaning/formatting work after getting the bs4 objects converted into a Pandas data frame. Then, I plan on merging it with the data frame created from the flat file data sources.</w:t>
      </w:r>
    </w:p>
    <w:p w14:paraId="76DA8C60" w14:textId="6E8BECF5" w:rsidR="0069374E" w:rsidRPr="0069374E" w:rsidRDefault="0069374E" w:rsidP="00CD4BB0">
      <w:r>
        <w:t xml:space="preserve">As I am still waiting to be approved access to IMDb’s API via AWS Data Exchange, I am not exactly sure what type of data will be available for each request. Therefore, I might have to find a different API endpoint that is easier to access for this project. However, I ultimately want additional columns to add to a final data frame to </w:t>
      </w:r>
      <w:r w:rsidR="00F377F8">
        <w:t>find more insights potentially</w:t>
      </w:r>
      <w:r>
        <w:t>.</w:t>
      </w:r>
    </w:p>
    <w:p w14:paraId="3FD6BA1B" w14:textId="7BC1283E" w:rsidR="00E94A7D" w:rsidRDefault="001D5B66" w:rsidP="00CD4BB0">
      <w:r>
        <w:t>Ultimately, I hope to refine further my data preparation and analytical skills. I am becoming more comfortable with the tasks required for modern data science endeavors with each successive course in this program.</w:t>
      </w:r>
    </w:p>
    <w:p w14:paraId="54E526CE" w14:textId="77777777" w:rsidR="00E94A7D" w:rsidRPr="002567FE" w:rsidRDefault="00E94A7D" w:rsidP="00CD4BB0"/>
    <w:sectPr w:rsidR="00E94A7D" w:rsidRPr="002567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FE88F2" w14:textId="77777777" w:rsidR="005F0A52" w:rsidRDefault="005F0A52" w:rsidP="0061006B">
      <w:pPr>
        <w:spacing w:after="0" w:line="240" w:lineRule="auto"/>
      </w:pPr>
      <w:r>
        <w:separator/>
      </w:r>
    </w:p>
  </w:endnote>
  <w:endnote w:type="continuationSeparator" w:id="0">
    <w:p w14:paraId="7A2867ED" w14:textId="77777777" w:rsidR="005F0A52" w:rsidRDefault="005F0A52" w:rsidP="006100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389FCD" w14:textId="77777777" w:rsidR="005F0A52" w:rsidRDefault="005F0A52" w:rsidP="0061006B">
      <w:pPr>
        <w:spacing w:after="0" w:line="240" w:lineRule="auto"/>
      </w:pPr>
      <w:r>
        <w:separator/>
      </w:r>
    </w:p>
  </w:footnote>
  <w:footnote w:type="continuationSeparator" w:id="0">
    <w:p w14:paraId="3CEFAC93" w14:textId="77777777" w:rsidR="005F0A52" w:rsidRDefault="005F0A52" w:rsidP="006100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264126"/>
    <w:multiLevelType w:val="hybridMultilevel"/>
    <w:tmpl w:val="E62E1C98"/>
    <w:lvl w:ilvl="0" w:tplc="585ADEE6">
      <w:start w:val="1"/>
      <w:numFmt w:val="decimal"/>
      <w:lvlText w:val="%1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9174A0F"/>
    <w:multiLevelType w:val="hybridMultilevel"/>
    <w:tmpl w:val="6B5656C8"/>
    <w:lvl w:ilvl="0" w:tplc="99689764">
      <w:start w:val="1"/>
      <w:numFmt w:val="bullet"/>
      <w:lvlText w:val=""/>
      <w:lvlJc w:val="left"/>
      <w:pPr>
        <w:ind w:left="360" w:hanging="360"/>
      </w:pPr>
      <w:rPr>
        <w:rFonts w:ascii="Symbol" w:eastAsiaTheme="minorHAns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MDY2tDC0MDA2NTVS0lEKTi0uzszPAykwrAUA3CmdUiwAAAA="/>
  </w:docVars>
  <w:rsids>
    <w:rsidRoot w:val="007F78E6"/>
    <w:rsid w:val="000074F1"/>
    <w:rsid w:val="000119DE"/>
    <w:rsid w:val="000512B4"/>
    <w:rsid w:val="000B7B2C"/>
    <w:rsid w:val="00145079"/>
    <w:rsid w:val="00172BF3"/>
    <w:rsid w:val="001A5195"/>
    <w:rsid w:val="001D5B66"/>
    <w:rsid w:val="002567FE"/>
    <w:rsid w:val="00357262"/>
    <w:rsid w:val="004661BA"/>
    <w:rsid w:val="00500F4F"/>
    <w:rsid w:val="00527D50"/>
    <w:rsid w:val="005C2B71"/>
    <w:rsid w:val="005F0A52"/>
    <w:rsid w:val="0061006B"/>
    <w:rsid w:val="0069374E"/>
    <w:rsid w:val="00695F96"/>
    <w:rsid w:val="007F78E6"/>
    <w:rsid w:val="00883677"/>
    <w:rsid w:val="008C5295"/>
    <w:rsid w:val="009B1B89"/>
    <w:rsid w:val="009D2861"/>
    <w:rsid w:val="00A23862"/>
    <w:rsid w:val="00A46E3D"/>
    <w:rsid w:val="00AD2584"/>
    <w:rsid w:val="00C370F8"/>
    <w:rsid w:val="00C663E9"/>
    <w:rsid w:val="00CA5E0B"/>
    <w:rsid w:val="00CD4BB0"/>
    <w:rsid w:val="00D2430C"/>
    <w:rsid w:val="00D86D37"/>
    <w:rsid w:val="00E94A7D"/>
    <w:rsid w:val="00F377F8"/>
    <w:rsid w:val="00F94B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0E739"/>
  <w15:chartTrackingRefBased/>
  <w15:docId w15:val="{892289C2-4535-4AD8-99D2-CBD3E2179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74F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074F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74F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100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06B"/>
  </w:style>
  <w:style w:type="paragraph" w:styleId="Footer">
    <w:name w:val="footer"/>
    <w:basedOn w:val="Normal"/>
    <w:link w:val="FooterChar"/>
    <w:uiPriority w:val="99"/>
    <w:unhideWhenUsed/>
    <w:rsid w:val="006100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0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he-numbers.com/movie/budgets/al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atasets.imdbws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eveloper.imd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613</Words>
  <Characters>349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lor Imhof</dc:creator>
  <cp:keywords/>
  <dc:description/>
  <cp:lastModifiedBy>Taylor Imhof</cp:lastModifiedBy>
  <cp:revision>30</cp:revision>
  <dcterms:created xsi:type="dcterms:W3CDTF">2022-01-31T11:17:00Z</dcterms:created>
  <dcterms:modified xsi:type="dcterms:W3CDTF">2022-01-31T12:15:00Z</dcterms:modified>
</cp:coreProperties>
</file>